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eidi Vare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id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re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51 N Tedy Ln Round Lake Beach 600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ihelloimheid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1741713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nj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eli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